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8CAB4" w14:textId="3C2B79FA" w:rsidR="00662AE2" w:rsidRDefault="00662AE2" w:rsidP="00662AE2">
      <w:pPr>
        <w:spacing w:after="0" w:line="240" w:lineRule="auto"/>
        <w:jc w:val="center"/>
        <w:rPr>
          <w:rFonts w:ascii="Trebuchet MS" w:eastAsia="Times New Roman" w:hAnsi="Trebuchet MS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Times New Roman"/>
          <w:b/>
          <w:bCs/>
          <w:kern w:val="0"/>
          <w:sz w:val="24"/>
          <w:szCs w:val="24"/>
          <w14:ligatures w14:val="none"/>
        </w:rPr>
        <w:t xml:space="preserve">History of Licensure in Idaho </w:t>
      </w:r>
    </w:p>
    <w:p w14:paraId="63FA6067" w14:textId="17C88F43" w:rsidR="00F24755" w:rsidRDefault="00F24755" w:rsidP="00662AE2">
      <w:pPr>
        <w:spacing w:after="0" w:line="240" w:lineRule="auto"/>
        <w:jc w:val="center"/>
        <w:rPr>
          <w:rFonts w:ascii="Trebuchet MS" w:eastAsia="Times New Roman" w:hAnsi="Trebuchet MS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Times New Roman"/>
          <w:b/>
          <w:bCs/>
          <w:kern w:val="0"/>
          <w:sz w:val="24"/>
          <w:szCs w:val="24"/>
          <w14:ligatures w14:val="none"/>
        </w:rPr>
        <w:t>Recollections</w:t>
      </w:r>
      <w:r w:rsidR="00DE498A">
        <w:rPr>
          <w:rFonts w:ascii="Trebuchet MS" w:eastAsia="Times New Roman" w:hAnsi="Trebuchet MS" w:cs="Times New Roman"/>
          <w:b/>
          <w:bCs/>
          <w:kern w:val="0"/>
          <w:sz w:val="24"/>
          <w:szCs w:val="24"/>
          <w14:ligatures w14:val="none"/>
        </w:rPr>
        <w:t xml:space="preserve"> from Ruth Schneider and Elaine Long</w:t>
      </w:r>
    </w:p>
    <w:p w14:paraId="4493108D" w14:textId="25E1A98A" w:rsidR="00DE498A" w:rsidRDefault="00DE498A" w:rsidP="00662AE2">
      <w:pPr>
        <w:spacing w:after="0" w:line="240" w:lineRule="auto"/>
        <w:jc w:val="center"/>
        <w:rPr>
          <w:rFonts w:ascii="Trebuchet MS" w:eastAsia="Times New Roman" w:hAnsi="Trebuchet MS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Times New Roman"/>
          <w:b/>
          <w:bCs/>
          <w:kern w:val="0"/>
          <w:sz w:val="24"/>
          <w:szCs w:val="24"/>
          <w14:ligatures w14:val="none"/>
        </w:rPr>
        <w:t xml:space="preserve">July 2023 </w:t>
      </w:r>
    </w:p>
    <w:p w14:paraId="4A3DBBAD" w14:textId="77777777" w:rsidR="00F24755" w:rsidRDefault="00F24755" w:rsidP="00662AE2">
      <w:pPr>
        <w:spacing w:after="0" w:line="240" w:lineRule="auto"/>
        <w:jc w:val="center"/>
        <w:rPr>
          <w:rFonts w:ascii="Trebuchet MS" w:eastAsia="Times New Roman" w:hAnsi="Trebuchet MS" w:cs="Times New Roman"/>
          <w:b/>
          <w:bCs/>
          <w:kern w:val="0"/>
          <w:sz w:val="24"/>
          <w:szCs w:val="24"/>
          <w14:ligatures w14:val="none"/>
        </w:rPr>
      </w:pPr>
    </w:p>
    <w:p w14:paraId="01708ECA" w14:textId="03AEB14D" w:rsidR="00662AE2" w:rsidRDefault="00662AE2" w:rsidP="00662AE2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Pre-licensure work by our affiliate (1990-1993), </w:t>
      </w:r>
      <w:r w:rsidR="00F24755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a recollection from </w:t>
      </w: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Ruth Schneider, MPH, RDN, FAND on July 17, 2023.</w:t>
      </w:r>
    </w:p>
    <w:p w14:paraId="33D0F051" w14:textId="77777777" w:rsidR="00662AE2" w:rsidRPr="00662AE2" w:rsidRDefault="00662AE2" w:rsidP="00662AE2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2D89133E" w14:textId="15A355FB" w:rsidR="00662AE2" w:rsidRPr="00662AE2" w:rsidRDefault="00F24755" w:rsidP="00662AE2">
      <w:pPr>
        <w:shd w:val="clear" w:color="auto" w:fill="FFFFFF"/>
        <w:spacing w:after="0" w:line="240" w:lineRule="auto"/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>"</w:t>
      </w:r>
      <w:r w:rsidR="00662AE2" w:rsidRPr="00662AE2"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 xml:space="preserve">We had to try </w:t>
      </w:r>
      <w:r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>three</w:t>
      </w:r>
      <w:r w:rsidR="00662AE2" w:rsidRPr="00662AE2"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 xml:space="preserve"> times before licensure passed. The first two times</w:t>
      </w:r>
      <w:r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>,</w:t>
      </w:r>
      <w:r w:rsidR="00662AE2" w:rsidRPr="00662AE2"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 xml:space="preserve"> our lobbyists were Maria Eschen and Nancy Donald, and our </w:t>
      </w:r>
      <w:r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>B</w:t>
      </w:r>
      <w:r w:rsidR="00662AE2" w:rsidRPr="00662AE2"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>ill included a practice act, which is why it was so opposed. Judi Schuerman started the process with the BOM</w:t>
      </w:r>
      <w:r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 xml:space="preserve"> but</w:t>
      </w:r>
      <w:r w:rsidR="00662AE2" w:rsidRPr="00662AE2"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 xml:space="preserve"> was not involved in the second two attempts. On the 3rd attempt</w:t>
      </w:r>
      <w:r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>,</w:t>
      </w:r>
      <w:r w:rsidR="00662AE2" w:rsidRPr="00662AE2"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 xml:space="preserve"> we hired a lawyer lobbyist (</w:t>
      </w:r>
      <w:r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 xml:space="preserve">I </w:t>
      </w:r>
      <w:r w:rsidR="00662AE2" w:rsidRPr="00662AE2"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>can</w:t>
      </w:r>
      <w:r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>'</w:t>
      </w:r>
      <w:r w:rsidR="00662AE2" w:rsidRPr="00662AE2"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>t remember his name</w:t>
      </w:r>
      <w:r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>,</w:t>
      </w:r>
      <w:r w:rsidR="00662AE2" w:rsidRPr="00662AE2"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 xml:space="preserve"> but I remember he was also the lobbyist for big tobacco.) </w:t>
      </w:r>
      <w:r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 xml:space="preserve">We also hired Karen Mangum, RD, </w:t>
      </w:r>
      <w:r w:rsidR="00662AE2" w:rsidRPr="00662AE2"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>to lobby</w:t>
      </w:r>
      <w:r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 xml:space="preserve"> for us</w:t>
      </w:r>
      <w:r w:rsidR="00662AE2" w:rsidRPr="00662AE2"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 xml:space="preserve">. We took the practice act out of this third </w:t>
      </w:r>
      <w:r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>B</w:t>
      </w:r>
      <w:r w:rsidR="00662AE2" w:rsidRPr="00662AE2"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>ill</w:t>
      </w:r>
      <w:r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>,</w:t>
      </w:r>
      <w:r w:rsidR="00662AE2" w:rsidRPr="00662AE2"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 xml:space="preserve"> </w:t>
      </w:r>
      <w:r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>which passed quickly, so it was</w:t>
      </w:r>
      <w:r w:rsidR="00662AE2" w:rsidRPr="00662AE2"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 xml:space="preserve"> just a title</w:t>
      </w:r>
      <w:r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 xml:space="preserve"> protection</w:t>
      </w:r>
      <w:r w:rsidR="00662AE2" w:rsidRPr="00662AE2"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 xml:space="preserve"> licensure.</w:t>
      </w:r>
    </w:p>
    <w:p w14:paraId="3D94FE3C" w14:textId="77777777" w:rsidR="00662AE2" w:rsidRPr="00662AE2" w:rsidRDefault="00662AE2" w:rsidP="00662AE2">
      <w:pPr>
        <w:shd w:val="clear" w:color="auto" w:fill="FFFFFF"/>
        <w:spacing w:after="0" w:line="240" w:lineRule="auto"/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</w:pPr>
    </w:p>
    <w:p w14:paraId="7EB407FD" w14:textId="3C3BC363" w:rsidR="00662AE2" w:rsidRDefault="00F24755" w:rsidP="00662AE2">
      <w:pPr>
        <w:shd w:val="clear" w:color="auto" w:fill="FFFFFF"/>
        <w:spacing w:after="0" w:line="240" w:lineRule="auto"/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>Melaleuca and the complete health food industry opposed the Bill in the first two tries</w:t>
      </w:r>
      <w:r w:rsidR="00662AE2" w:rsidRPr="00662AE2"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>. A</w:t>
      </w:r>
      <w:r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>n individual</w:t>
      </w:r>
      <w:r w:rsidR="00662AE2" w:rsidRPr="00662AE2"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 xml:space="preserve"> from Virginia flew out the night before the hearing and organized </w:t>
      </w:r>
      <w:r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 xml:space="preserve">a </w:t>
      </w:r>
      <w:r w:rsidR="00662AE2" w:rsidRPr="00662AE2"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>protes</w:t>
      </w:r>
      <w:r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>t on the steps of the State Capitol Building.</w:t>
      </w:r>
      <w:r w:rsidR="00DE498A"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>"</w:t>
      </w:r>
      <w:r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 xml:space="preserve"> </w:t>
      </w:r>
    </w:p>
    <w:p w14:paraId="77C7EC67" w14:textId="77777777" w:rsidR="00F24755" w:rsidRDefault="00F24755" w:rsidP="00662AE2">
      <w:pPr>
        <w:shd w:val="clear" w:color="auto" w:fill="FFFFFF"/>
        <w:spacing w:after="0" w:line="240" w:lineRule="auto"/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</w:pPr>
    </w:p>
    <w:p w14:paraId="66D97C7D" w14:textId="0376E7FE" w:rsidR="00F24755" w:rsidRPr="00662AE2" w:rsidRDefault="00F24755" w:rsidP="00662AE2">
      <w:pPr>
        <w:shd w:val="clear" w:color="auto" w:fill="FFFFFF"/>
        <w:spacing w:after="0" w:line="240" w:lineRule="auto"/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  <w:t xml:space="preserve">Affiliate Presidents Ruth Schneider, Judi Schuerman, and Patty Marinic were involved in these attempts.  </w:t>
      </w:r>
    </w:p>
    <w:p w14:paraId="08B40818" w14:textId="77777777" w:rsidR="00662AE2" w:rsidRPr="00662AE2" w:rsidRDefault="00662AE2" w:rsidP="00662AE2">
      <w:pPr>
        <w:shd w:val="clear" w:color="auto" w:fill="FFFFFF"/>
        <w:spacing w:after="0" w:line="240" w:lineRule="auto"/>
        <w:rPr>
          <w:rFonts w:ascii="Trebuchet MS" w:eastAsia="Times New Roman" w:hAnsi="Trebuchet MS" w:cs="Arial"/>
          <w:color w:val="222222"/>
          <w:kern w:val="0"/>
          <w:sz w:val="24"/>
          <w:szCs w:val="24"/>
          <w14:ligatures w14:val="none"/>
        </w:rPr>
      </w:pPr>
    </w:p>
    <w:p w14:paraId="309BF539" w14:textId="25669183" w:rsidR="00F24755" w:rsidRDefault="00662AE2" w:rsidP="00662AE2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 w:rsidRPr="004F5F79">
        <w:rPr>
          <w:rFonts w:ascii="Trebuchet MS" w:eastAsia="Times New Roman" w:hAnsi="Trebuchet MS" w:cs="Times New Roman"/>
          <w:b/>
          <w:bCs/>
          <w:kern w:val="0"/>
          <w:sz w:val="24"/>
          <w:szCs w:val="24"/>
          <w14:ligatures w14:val="none"/>
        </w:rPr>
        <w:t>1994 </w:t>
      </w:r>
      <w:r w:rsidR="007F2D0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–</w:t>
      </w: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 </w:t>
      </w:r>
      <w:r w:rsidR="007F2D0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Licensure Statute passed by the Idaho Legislature and signed by the Governor.</w:t>
      </w:r>
    </w:p>
    <w:p w14:paraId="063EEFD5" w14:textId="07E14B93" w:rsidR="0003372B" w:rsidRDefault="0003372B" w:rsidP="00662AE2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Below is the purpose of the Statute as passed in 1994. </w:t>
      </w:r>
    </w:p>
    <w:p w14:paraId="0C5985CD" w14:textId="40A7F84C" w:rsidR="007F2D09" w:rsidRDefault="00000000" w:rsidP="00662AE2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hyperlink r:id="rId4" w:history="1">
        <w:r w:rsidR="007F2D09" w:rsidRPr="00D37779">
          <w:rPr>
            <w:rStyle w:val="Hyperlink"/>
            <w:rFonts w:ascii="Trebuchet MS" w:eastAsia="Times New Roman" w:hAnsi="Trebuchet MS" w:cs="Times New Roman"/>
            <w:kern w:val="0"/>
            <w:sz w:val="24"/>
            <w:szCs w:val="24"/>
            <w14:ligatures w14:val="none"/>
          </w:rPr>
          <w:t>https://legislature.idaho.gov/statutesrules/idstat/Title54/T54CH35/SECT54-3501/</w:t>
        </w:r>
      </w:hyperlink>
    </w:p>
    <w:p w14:paraId="1B651B26" w14:textId="77777777" w:rsidR="007F2D09" w:rsidRDefault="007F2D09" w:rsidP="00662AE2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03327624" w14:textId="77330FEF" w:rsidR="00F24755" w:rsidRDefault="00F24755" w:rsidP="00662AE2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6D9CDBC9" w14:textId="5BC38873" w:rsidR="00F24755" w:rsidRDefault="00F24755" w:rsidP="00662AE2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In </w:t>
      </w:r>
      <w:r w:rsidRPr="007F2D09">
        <w:rPr>
          <w:rFonts w:ascii="Trebuchet MS" w:eastAsia="Times New Roman" w:hAnsi="Trebuchet MS" w:cs="Times New Roman"/>
          <w:b/>
          <w:bCs/>
          <w:kern w:val="0"/>
          <w:sz w:val="24"/>
          <w:szCs w:val="24"/>
          <w14:ligatures w14:val="none"/>
        </w:rPr>
        <w:t>2015</w:t>
      </w: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, the BOM received a request to update the Statute from an RDN working in diabetes care. The concern was RDNs could not adjust insulin while RNs could.  </w:t>
      </w:r>
    </w:p>
    <w:p w14:paraId="6203ED49" w14:textId="065083C6" w:rsidR="00F24755" w:rsidRDefault="00F24755" w:rsidP="00662AE2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This RDN wanted RDNs in her facility to be able to do this. </w:t>
      </w:r>
    </w:p>
    <w:p w14:paraId="68BF0BF9" w14:textId="77777777" w:rsidR="00F24755" w:rsidRDefault="00F24755" w:rsidP="00662AE2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716C0393" w14:textId="1D063C37" w:rsidR="00F24755" w:rsidRDefault="00F24755" w:rsidP="00662AE2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Mary Leonard</w:t>
      </w:r>
      <w:r w:rsidR="004F25AA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, BOM, </w:t>
      </w: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supported this request and formed a work group committee. </w:t>
      </w:r>
    </w:p>
    <w:p w14:paraId="408F4773" w14:textId="77777777" w:rsidR="00F24755" w:rsidRDefault="00F24755" w:rsidP="00662AE2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6994D943" w14:textId="49B9B0D8" w:rsidR="00F24755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The Licensure Work Group members</w:t>
      </w: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 included</w:t>
      </w: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 Idaho Academy members </w:t>
      </w: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Sue Linja, Megan Williams, Julie Walker, Barbara Grant, Becky Sulik, and Elaine Long.</w:t>
      </w: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 This group </w:t>
      </w:r>
      <w:r w:rsid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worked </w:t>
      </w:r>
      <w:r w:rsidR="004F5F79"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with Mary Leonard at the BOM to update our</w:t>
      </w: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 Statute from spring 2015 to spring 2016. </w:t>
      </w:r>
    </w:p>
    <w:p w14:paraId="20AE6EE2" w14:textId="77777777" w:rsidR="00F24755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1B0ECAF8" w14:textId="77777777" w:rsidR="00F24755" w:rsidRDefault="00F24755" w:rsidP="00F24755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Mary Leonard</w:t>
      </w: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, RN, </w:t>
      </w: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from the BOM</w:t>
      </w: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,</w:t>
      </w: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 drafted the updates. We had input on </w:t>
      </w: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the Statute </w:t>
      </w: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language from the Academy's team</w:t>
      </w: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 and CDR.</w:t>
      </w:r>
    </w:p>
    <w:p w14:paraId="2342321A" w14:textId="7205F4FF" w:rsid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 </w:t>
      </w:r>
    </w:p>
    <w:p w14:paraId="0FAF56FD" w14:textId="20B3E2F3" w:rsidR="004F5F79" w:rsidRPr="004F5F79" w:rsidRDefault="004F5F79" w:rsidP="00F24755">
      <w:pPr>
        <w:shd w:val="clear" w:color="auto" w:fill="FFFFFF"/>
        <w:rPr>
          <w:rFonts w:ascii="Trebuchet MS" w:eastAsia="Times New Roman" w:hAnsi="Trebuchet MS" w:cs="Times New Roman"/>
          <w:color w:val="222222"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On the advice of H&amp;W Chair Fred Wood, MD, we did not use the term scope of practice in the final Bill. </w:t>
      </w:r>
      <w:r>
        <w:rPr>
          <w:rFonts w:ascii="Trebuchet MS" w:eastAsia="Times New Roman" w:hAnsi="Trebuchet MS" w:cs="Times New Roman"/>
          <w:color w:val="222222"/>
          <w:kern w:val="0"/>
          <w:sz w:val="24"/>
          <w:szCs w:val="24"/>
          <w14:ligatures w14:val="none"/>
        </w:rPr>
        <w:t>Instead, the BOM replaced scope of practice with dietetic practice</w:t>
      </w:r>
      <w:r w:rsidR="00F43C4F">
        <w:rPr>
          <w:rFonts w:ascii="Trebuchet MS" w:eastAsia="Times New Roman" w:hAnsi="Trebuchet MS" w:cs="Times New Roman"/>
          <w:color w:val="222222"/>
          <w:kern w:val="0"/>
          <w:sz w:val="24"/>
          <w:szCs w:val="24"/>
          <w14:ligatures w14:val="none"/>
        </w:rPr>
        <w:t xml:space="preserve">, adding a new section to the </w:t>
      </w:r>
      <w:r w:rsidR="00F24755">
        <w:rPr>
          <w:rFonts w:ascii="Trebuchet MS" w:eastAsia="Times New Roman" w:hAnsi="Trebuchet MS" w:cs="Times New Roman"/>
          <w:color w:val="222222"/>
          <w:kern w:val="0"/>
          <w:sz w:val="24"/>
          <w:szCs w:val="24"/>
          <w14:ligatures w14:val="none"/>
        </w:rPr>
        <w:t>S</w:t>
      </w:r>
      <w:r w:rsidR="00F43C4F">
        <w:rPr>
          <w:rFonts w:ascii="Trebuchet MS" w:eastAsia="Times New Roman" w:hAnsi="Trebuchet MS" w:cs="Times New Roman"/>
          <w:color w:val="222222"/>
          <w:kern w:val="0"/>
          <w:sz w:val="24"/>
          <w:szCs w:val="24"/>
          <w14:ligatures w14:val="none"/>
        </w:rPr>
        <w:t>tatute.</w:t>
      </w:r>
      <w:r>
        <w:rPr>
          <w:rFonts w:ascii="Trebuchet MS" w:eastAsia="Times New Roman" w:hAnsi="Trebuchet MS" w:cs="Times New Roman"/>
          <w:color w:val="222222"/>
          <w:kern w:val="0"/>
          <w:sz w:val="24"/>
          <w:szCs w:val="24"/>
          <w14:ligatures w14:val="none"/>
        </w:rPr>
        <w:t xml:space="preserve"> </w:t>
      </w:r>
      <w:hyperlink r:id="rId5" w:tgtFrame="_blank" w:history="1">
        <w:r w:rsidRPr="004F5F79">
          <w:rPr>
            <w:rFonts w:ascii="Trebuchet MS" w:eastAsia="Times New Roman" w:hAnsi="Trebuchet MS" w:cs="Times New Roman"/>
            <w:color w:val="1155CC"/>
            <w:kern w:val="0"/>
            <w:sz w:val="24"/>
            <w:szCs w:val="24"/>
            <w:u w:val="single"/>
            <w14:ligatures w14:val="none"/>
          </w:rPr>
          <w:t>https://legislature.</w:t>
        </w:r>
        <w:r w:rsidRPr="004F5F79">
          <w:rPr>
            <w:rFonts w:ascii="Trebuchet MS" w:eastAsia="Times New Roman" w:hAnsi="Trebuchet MS" w:cs="Times New Roman"/>
            <w:color w:val="1155CC"/>
            <w:kern w:val="0"/>
            <w:sz w:val="24"/>
            <w:szCs w:val="24"/>
            <w14:ligatures w14:val="none"/>
          </w:rPr>
          <w:t>idaho</w:t>
        </w:r>
        <w:r w:rsidRPr="004F5F79">
          <w:rPr>
            <w:rFonts w:ascii="Trebuchet MS" w:eastAsia="Times New Roman" w:hAnsi="Trebuchet MS" w:cs="Times New Roman"/>
            <w:color w:val="1155CC"/>
            <w:kern w:val="0"/>
            <w:sz w:val="24"/>
            <w:szCs w:val="24"/>
            <w:u w:val="single"/>
            <w14:ligatures w14:val="none"/>
          </w:rPr>
          <w:t>.gov/statutesrules/idstat/Title54/T54CH35/SECT54-3502A/</w:t>
        </w:r>
      </w:hyperlink>
    </w:p>
    <w:p w14:paraId="7E303002" w14:textId="0E236FC1" w:rsidR="004F5F79" w:rsidRP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lastRenderedPageBreak/>
        <w:t>Mary Leonard reviewed licensure statutes in other states for language to include.</w:t>
      </w:r>
    </w:p>
    <w:p w14:paraId="38F7EFAB" w14:textId="77777777" w:rsidR="00662AE2" w:rsidRDefault="00662AE2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602E0139" w14:textId="77777777" w:rsidR="004F5F79" w:rsidRP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5FF1CFB5" w14:textId="039CD426" w:rsidR="004F5F79" w:rsidRP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The Bill was sent to Governor</w:t>
      </w:r>
      <w:r w:rsidR="00F24755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 C. Butch Otter</w:t>
      </w: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 in the fall of 2016 </w:t>
      </w: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and i</w:t>
      </w: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ntroduced in the </w:t>
      </w:r>
      <w:r w:rsidRPr="004F5F79">
        <w:rPr>
          <w:rFonts w:ascii="Trebuchet MS" w:eastAsia="Times New Roman" w:hAnsi="Trebuchet MS" w:cs="Times New Roman"/>
          <w:b/>
          <w:bCs/>
          <w:kern w:val="0"/>
          <w:sz w:val="24"/>
          <w:szCs w:val="24"/>
          <w14:ligatures w14:val="none"/>
        </w:rPr>
        <w:t>2017 Legislative session.</w:t>
      </w:r>
    </w:p>
    <w:p w14:paraId="5ABA3116" w14:textId="77777777" w:rsidR="004F5F79" w:rsidRP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33FA0D22" w14:textId="77777777" w:rsid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The BOM sponsored the Bill during the </w:t>
      </w:r>
      <w:r w:rsidRPr="004F5F79">
        <w:rPr>
          <w:rFonts w:ascii="Trebuchet MS" w:eastAsia="Times New Roman" w:hAnsi="Trebuchet MS" w:cs="Times New Roman"/>
          <w:b/>
          <w:bCs/>
          <w:kern w:val="0"/>
          <w:sz w:val="24"/>
          <w:szCs w:val="24"/>
          <w14:ligatures w14:val="none"/>
        </w:rPr>
        <w:t>2017 legislative session</w:t>
      </w: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. Megan Williams was President. </w:t>
      </w:r>
    </w:p>
    <w:p w14:paraId="477D327D" w14:textId="77777777" w:rsidR="00F24755" w:rsidRPr="004F5F79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1AD699A9" w14:textId="77777777" w:rsid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We did not have a lobbyist.  </w:t>
      </w:r>
    </w:p>
    <w:p w14:paraId="5AAE3691" w14:textId="77777777" w:rsidR="00F24755" w:rsidRPr="004F5F79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35D1A6BC" w14:textId="2C3C4CD0" w:rsid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Members of the Idaho Academy attended the </w:t>
      </w:r>
      <w:r w:rsidR="00F24755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H&amp;W Committee meetings in support of the Bill. </w:t>
      </w:r>
    </w:p>
    <w:p w14:paraId="641D4DC9" w14:textId="77777777" w:rsidR="00F24755" w:rsidRPr="004F5F79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46F658EE" w14:textId="77777777" w:rsid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We had relationships with the H&amp;W Committee Chairs (Representative Fred Wood and Senator Lee Heider), several H&amp;W Committee Members (Sue Chew), and strong support from the BOM.</w:t>
      </w:r>
    </w:p>
    <w:p w14:paraId="0FE957BF" w14:textId="77777777" w:rsidR="00F24755" w:rsidRPr="004F5F79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1CFD7236" w14:textId="61963F91" w:rsidR="00F24755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I</w:t>
      </w:r>
      <w:r w:rsidR="004F5F79"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n 2017, newer </w:t>
      </w: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House and Senate committee member</w:t>
      </w:r>
      <w:r w:rsidR="004F5F79"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s </w:t>
      </w:r>
      <w:r w:rsidR="00A66864"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opposed </w:t>
      </w:r>
      <w:r w:rsidR="00A66864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the Bill.</w:t>
      </w:r>
      <w:r w:rsidR="004F5F79"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 </w:t>
      </w:r>
    </w:p>
    <w:p w14:paraId="7011EC5B" w14:textId="610F24A3" w:rsidR="004F5F79" w:rsidRP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We did not have relationships with these members. </w:t>
      </w:r>
    </w:p>
    <w:p w14:paraId="756A3114" w14:textId="77777777" w:rsidR="00F24755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7AA54555" w14:textId="421331CC" w:rsidR="004F5F79" w:rsidRP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The main concern was the potential to restrict people who worked in health food stores, diet centers, gyms, etc., from giving nutrition advice.</w:t>
      </w:r>
    </w:p>
    <w:p w14:paraId="73B23C38" w14:textId="77777777" w:rsidR="00F24755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3161CBD6" w14:textId="1AC2D400" w:rsid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Megan Williams, Sue LInja, and </w:t>
      </w:r>
      <w:r w:rsidR="00F24755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Elaine Long</w:t>
      </w: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 compiled a list of RDNs</w:t>
      </w:r>
      <w:r w:rsidR="00A66864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 who lived</w:t>
      </w: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 in the H&amp;W Committee members' districts. We used these lists to ask members to contact their legislators.</w:t>
      </w:r>
    </w:p>
    <w:p w14:paraId="4F24A63B" w14:textId="77777777" w:rsidR="00F24755" w:rsidRPr="004F5F79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0FD59142" w14:textId="53068BF5" w:rsid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There was </w:t>
      </w:r>
      <w:r w:rsidR="00F24755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also </w:t>
      </w: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opposition </w:t>
      </w:r>
      <w:r w:rsidR="00A66864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to the Bill </w:t>
      </w: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from Certified Nutritionists. These individuals have college degrees. We have several in Idaho. </w:t>
      </w:r>
    </w:p>
    <w:p w14:paraId="2E7119B6" w14:textId="77777777" w:rsidR="00F24755" w:rsidRPr="004F5F79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6FCF0B4C" w14:textId="6454B85D" w:rsidR="00F24755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Another group of non-degree individuals opposed </w:t>
      </w:r>
      <w:r w:rsidR="00A66864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the Bill</w:t>
      </w: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 and wrote letters to H&amp;W Committee members.</w:t>
      </w:r>
    </w:p>
    <w:p w14:paraId="011F7815" w14:textId="77777777" w:rsidR="00F24755" w:rsidRPr="004F5F79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18BAADD2" w14:textId="32824FE9" w:rsid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Anne Lawler </w:t>
      </w:r>
      <w:r w:rsidR="00A66864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from the BOM </w:t>
      </w: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testified for us. A few others testified for us, including Megan Williams RDN, Julie Walker RDN, a physician from St. Lukes, and a nurse from St. Lukes.</w:t>
      </w:r>
    </w:p>
    <w:p w14:paraId="6701CA01" w14:textId="77777777" w:rsidR="00F24755" w:rsidRPr="004F5F79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4CAB13FA" w14:textId="77777777" w:rsid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Idaho Academy members showed up to support. </w:t>
      </w:r>
    </w:p>
    <w:p w14:paraId="6057202A" w14:textId="77777777" w:rsidR="00F24755" w:rsidRPr="004F5F79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5A2A2A9F" w14:textId="2B908E61" w:rsidR="004F5F79" w:rsidRP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The Bill passed the House H&amp;W Committee and then the House.</w:t>
      </w:r>
    </w:p>
    <w:p w14:paraId="23903375" w14:textId="77777777" w:rsidR="00F24755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1EB1F692" w14:textId="0979DFED" w:rsidR="004F5F79" w:rsidRP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Next, the Bill went to the Senate H&amp;W Committee and passed.</w:t>
      </w:r>
    </w:p>
    <w:p w14:paraId="63DCC5AD" w14:textId="77777777" w:rsidR="00F24755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2C4D0C97" w14:textId="6E12D75C" w:rsidR="004F5F79" w:rsidRP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Again, Anne Lawler testified for us, and Idaho Academy members showed up for support. </w:t>
      </w:r>
    </w:p>
    <w:p w14:paraId="79777D0B" w14:textId="77777777" w:rsidR="00F24755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219B6B78" w14:textId="4155AED6" w:rsidR="00F24755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The BOM acted quickly to get the Bill to the Senate</w:t>
      </w:r>
      <w:r w:rsidR="001674BB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 floor.</w:t>
      </w:r>
    </w:p>
    <w:p w14:paraId="1FF33BC2" w14:textId="77777777" w:rsidR="00F24755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5FAE1EBD" w14:textId="56C426E8" w:rsid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The Bill made it to the Senate floor but did not pass. We were devastated. </w:t>
      </w:r>
    </w:p>
    <w:p w14:paraId="72E9F496" w14:textId="77777777" w:rsidR="00F24755" w:rsidRPr="004F5F79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276C5CA7" w14:textId="61D11F8B" w:rsid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The reason was an objection on the part of a Senator from Boise (I don't remember his name; he was an attorney) about the disciplinary sanctions.</w:t>
      </w:r>
      <w:r w:rsidR="00F24755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 </w:t>
      </w:r>
      <w:r w:rsidR="00A66864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T</w:t>
      </w: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he BOM added the same language </w:t>
      </w: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on discipline </w:t>
      </w: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to our </w:t>
      </w:r>
      <w:r w:rsidR="00F24755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S</w:t>
      </w: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tatute as in other BOM statutes</w:t>
      </w:r>
      <w:r w:rsidR="00F24755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, which</w:t>
      </w:r>
      <w:r w:rsidR="00A66864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 </w:t>
      </w:r>
      <w:r w:rsidR="00F24755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concerned</w:t>
      </w:r>
      <w:r w:rsidR="00A66864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 this Senator and others. </w:t>
      </w:r>
    </w:p>
    <w:p w14:paraId="40BE2C64" w14:textId="77777777" w:rsidR="00F24755" w:rsidRPr="004F5F79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032B2CE4" w14:textId="77777777" w:rsidR="004F5F79" w:rsidRP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What happened next was a Hail Mary end run in the last week of the legislature.</w:t>
      </w:r>
    </w:p>
    <w:p w14:paraId="2A65DF7A" w14:textId="3FA26FE6" w:rsid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Anne Lawler from the BOM set up a meeting </w:t>
      </w: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to discuss the Bill with this Senator</w:t>
      </w:r>
      <w:r w:rsidR="00F24755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 and key H&amp;W Committee members</w:t>
      </w: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. We were not involved. </w:t>
      </w:r>
    </w:p>
    <w:p w14:paraId="32E5DE5A" w14:textId="77777777" w:rsidR="00F24755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59C0B540" w14:textId="10735C28" w:rsid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As an aside, Anne Lawler</w:t>
      </w:r>
      <w:r w:rsidR="00F24755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, RN, Juris Doctorate, </w:t>
      </w: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still works for IDOPL</w:t>
      </w:r>
      <w:r w:rsidR="00F24755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, and we have an established relationship with her. </w:t>
      </w:r>
    </w:p>
    <w:p w14:paraId="726F5120" w14:textId="77777777" w:rsidR="00F24755" w:rsidRPr="004F5F79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213B0B17" w14:textId="30D90DDD" w:rsid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After this meeting, the BOM agreed to remove the contested language.   </w:t>
      </w:r>
    </w:p>
    <w:p w14:paraId="15829960" w14:textId="77777777" w:rsidR="00F24755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7F20B8D2" w14:textId="2DCFE7CF" w:rsidR="00F24755" w:rsidRPr="004F5F79" w:rsidRDefault="00F24755" w:rsidP="00F24755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Link to the </w:t>
      </w:r>
      <w:r w:rsidR="00DE498A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agreed-upon disciplinary language.</w:t>
      </w: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 </w:t>
      </w:r>
      <w:hyperlink r:id="rId6" w:tgtFrame="_blank" w:history="1">
        <w:r w:rsidRPr="004F5F79">
          <w:rPr>
            <w:rFonts w:ascii="Trebuchet MS" w:eastAsia="Times New Roman" w:hAnsi="Trebuchet MS" w:cs="Times New Roman"/>
            <w:color w:val="1155CC"/>
            <w:kern w:val="0"/>
            <w:sz w:val="24"/>
            <w:szCs w:val="24"/>
            <w:u w:val="single"/>
            <w14:ligatures w14:val="none"/>
          </w:rPr>
          <w:t>https://legislature.idaho.gov/statutesrules/idstat/Title54/T54CH35/SECT54-3510A/</w:t>
        </w:r>
      </w:hyperlink>
    </w:p>
    <w:p w14:paraId="255F4973" w14:textId="77777777" w:rsidR="00F24755" w:rsidRPr="004F5F79" w:rsidRDefault="00F24755" w:rsidP="00F24755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0BDF1001" w14:textId="77777777" w:rsidR="00F24755" w:rsidRPr="004F5F79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71252B92" w14:textId="4F9C6656" w:rsid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With only one week to go, Senator Heider and Representative Wood referred the revised Bill to a joint committee that approved the revised language.</w:t>
      </w: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 The Bill went back to both the House and Senate. </w:t>
      </w:r>
    </w:p>
    <w:p w14:paraId="000734E5" w14:textId="77777777" w:rsidR="00F24755" w:rsidRPr="004F5F79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3A058569" w14:textId="77777777" w:rsidR="004F5F79" w:rsidRDefault="004F5F79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 w:rsidRPr="004F5F79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The Bill was passed by both the House and the Senate in the nick of time before the legislature adjourned. </w:t>
      </w:r>
    </w:p>
    <w:p w14:paraId="1A6E47D2" w14:textId="77777777" w:rsidR="00F24755" w:rsidRDefault="00F24755" w:rsidP="004F5F7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0C0E7B10" w14:textId="3412F406" w:rsidR="004F5F79" w:rsidRDefault="00A66864" w:rsidP="007F2D0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Governor C. Butch Otter signed the Bill</w:t>
      </w:r>
      <w:r w:rsidR="00F24755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 in April 2017</w:t>
      </w: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.  </w:t>
      </w:r>
    </w:p>
    <w:p w14:paraId="655B7374" w14:textId="77777777" w:rsidR="007F2D09" w:rsidRDefault="007F2D09" w:rsidP="007F2D0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5B0841CC" w14:textId="33BE0EB4" w:rsidR="007F2D09" w:rsidRDefault="007F2D09" w:rsidP="007F2D0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Current Statute: </w:t>
      </w:r>
      <w:hyperlink r:id="rId7" w:history="1">
        <w:r w:rsidRPr="00D37779">
          <w:rPr>
            <w:rStyle w:val="Hyperlink"/>
            <w:rFonts w:ascii="Trebuchet MS" w:eastAsia="Times New Roman" w:hAnsi="Trebuchet MS" w:cs="Times New Roman"/>
            <w:kern w:val="0"/>
            <w:sz w:val="24"/>
            <w:szCs w:val="24"/>
            <w14:ligatures w14:val="none"/>
          </w:rPr>
          <w:t>https://legislature.idaho.gov/statutesrules/idstat/Title54/T54CH35/</w:t>
        </w:r>
      </w:hyperlink>
    </w:p>
    <w:p w14:paraId="5507B569" w14:textId="77777777" w:rsidR="007F2D09" w:rsidRDefault="007F2D09" w:rsidP="007F2D09">
      <w:pPr>
        <w:pBdr>
          <w:bottom w:val="single" w:sz="6" w:space="1" w:color="auto"/>
        </w:pBd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261F2E68" w14:textId="4028EDC7" w:rsidR="005D6BAB" w:rsidRDefault="00784573" w:rsidP="00784573">
      <w:pPr>
        <w:spacing w:after="0" w:line="240" w:lineRule="auto"/>
        <w:jc w:val="center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Additional information on Licensure in Idaho </w:t>
      </w:r>
    </w:p>
    <w:p w14:paraId="28EEE74B" w14:textId="77777777" w:rsidR="00784573" w:rsidRDefault="00784573" w:rsidP="007F2D0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708F8B83" w14:textId="0C3002FA" w:rsidR="005D6BAB" w:rsidRPr="00784573" w:rsidRDefault="008174DB" w:rsidP="007F2D09">
      <w:pPr>
        <w:spacing w:after="0" w:line="240" w:lineRule="auto"/>
        <w:rPr>
          <w:rFonts w:ascii="Trebuchet MS" w:eastAsia="Times New Roman" w:hAnsi="Trebuchet MS" w:cs="Times New Roman"/>
          <w:b/>
          <w:bCs/>
          <w:kern w:val="0"/>
          <w:sz w:val="24"/>
          <w:szCs w:val="24"/>
          <w:u w:val="single"/>
          <w14:ligatures w14:val="none"/>
        </w:rPr>
      </w:pPr>
      <w:r w:rsidRPr="00784573">
        <w:rPr>
          <w:rFonts w:ascii="Trebuchet MS" w:eastAsia="Times New Roman" w:hAnsi="Trebuchet MS" w:cs="Times New Roman"/>
          <w:b/>
          <w:bCs/>
          <w:kern w:val="0"/>
          <w:sz w:val="24"/>
          <w:szCs w:val="24"/>
          <w:u w:val="single"/>
          <w14:ligatures w14:val="none"/>
        </w:rPr>
        <w:t xml:space="preserve">2022 </w:t>
      </w:r>
      <w:r w:rsidR="005D6BAB" w:rsidRPr="00784573">
        <w:rPr>
          <w:rFonts w:ascii="Trebuchet MS" w:eastAsia="Times New Roman" w:hAnsi="Trebuchet MS" w:cs="Times New Roman"/>
          <w:b/>
          <w:bCs/>
          <w:kern w:val="0"/>
          <w:sz w:val="24"/>
          <w:szCs w:val="24"/>
          <w:u w:val="single"/>
          <w14:ligatures w14:val="none"/>
        </w:rPr>
        <w:t>Idaho Licensure Application</w:t>
      </w:r>
      <w:r w:rsidRPr="00784573">
        <w:rPr>
          <w:rFonts w:ascii="Trebuchet MS" w:eastAsia="Times New Roman" w:hAnsi="Trebuchet MS" w:cs="Times New Roman"/>
          <w:b/>
          <w:bCs/>
          <w:kern w:val="0"/>
          <w:sz w:val="24"/>
          <w:szCs w:val="24"/>
          <w:u w:val="single"/>
          <w14:ligatures w14:val="none"/>
        </w:rPr>
        <w:t xml:space="preserve"> Revised </w:t>
      </w:r>
    </w:p>
    <w:p w14:paraId="464C2CFE" w14:textId="77777777" w:rsidR="008174DB" w:rsidRDefault="008174DB" w:rsidP="007F2D0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7B7D2607" w14:textId="4E6ADDFD" w:rsidR="008174DB" w:rsidRDefault="00784573" w:rsidP="007F2D0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M</w:t>
      </w:r>
      <w:r w:rsidR="005D6BAB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embers of the Idaho Academy (Char Byington, Sue Linja</w:t>
      </w: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, and Elaine Long</w:t>
      </w:r>
      <w:r w:rsidR="005D6BAB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) worked with the BOM to include use of CDR verification on the licensure application.  </w:t>
      </w:r>
    </w:p>
    <w:p w14:paraId="37A4D6FF" w14:textId="77777777" w:rsidR="008174DB" w:rsidRDefault="008174DB" w:rsidP="007F2D0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1CF13D2A" w14:textId="0B28CF49" w:rsidR="005D6BAB" w:rsidRDefault="005D6BAB" w:rsidP="007F2D0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The BOM approved using CDR verification in </w:t>
      </w:r>
      <w:r w:rsidR="005E2B21"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November</w:t>
      </w: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 2022.</w:t>
      </w:r>
    </w:p>
    <w:p w14:paraId="3F71AB39" w14:textId="0B670F7D" w:rsidR="005D6BAB" w:rsidRDefault="005D6BAB" w:rsidP="007F2D0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Link to the application: </w:t>
      </w:r>
      <w:hyperlink r:id="rId8" w:history="1">
        <w:r w:rsidR="005E2B21" w:rsidRPr="000A02F0">
          <w:rPr>
            <w:rStyle w:val="Hyperlink"/>
            <w:rFonts w:ascii="Trebuchet MS" w:eastAsia="Times New Roman" w:hAnsi="Trebuchet MS" w:cs="Times New Roman"/>
            <w:kern w:val="0"/>
            <w:sz w:val="24"/>
            <w:szCs w:val="24"/>
            <w14:ligatures w14:val="none"/>
          </w:rPr>
          <w:t>https://apps-dopl.idaho.gov/IBOMPortal/BoardAdditional.aspx?Board=DIE&amp;BureauLinkID=150</w:t>
        </w:r>
      </w:hyperlink>
    </w:p>
    <w:p w14:paraId="61C0C871" w14:textId="77777777" w:rsidR="008174DB" w:rsidRDefault="008174DB" w:rsidP="007F2D0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763C0F02" w14:textId="384E55DD" w:rsidR="005E2B21" w:rsidRDefault="008174DB" w:rsidP="007F2D0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The BOM is considering </w:t>
      </w:r>
      <w:proofErr w:type="gramStart"/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>two</w:t>
      </w:r>
      <w:proofErr w:type="gramEnd"/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-year renewal and renewal on licensee’s birthday. </w:t>
      </w:r>
    </w:p>
    <w:p w14:paraId="75AC6535" w14:textId="4ED9A8B3" w:rsidR="008174DB" w:rsidRPr="00784573" w:rsidRDefault="00784573" w:rsidP="007F2D0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:u w:val="single"/>
          <w14:ligatures w14:val="none"/>
        </w:rPr>
      </w:pPr>
      <w:r w:rsidRPr="00784573">
        <w:rPr>
          <w:rFonts w:ascii="Trebuchet MS" w:eastAsia="Times New Roman" w:hAnsi="Trebuchet MS" w:cs="Times New Roman"/>
          <w:kern w:val="0"/>
          <w:sz w:val="24"/>
          <w:szCs w:val="24"/>
          <w:u w:val="single"/>
          <w14:ligatures w14:val="none"/>
        </w:rPr>
        <w:lastRenderedPageBreak/>
        <w:t xml:space="preserve">HB 028 – 2023 Idaho Legislature </w:t>
      </w:r>
    </w:p>
    <w:p w14:paraId="7AB7CEFB" w14:textId="77777777" w:rsidR="008174DB" w:rsidRDefault="008174DB" w:rsidP="007F2D0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323E0987" w14:textId="756A5B70" w:rsidR="005E2B21" w:rsidRDefault="005E2B21" w:rsidP="007F2D0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In January 2023, House Bill 023, was brought forth to the House Health and Welfare Committee.  Link to Bill: </w:t>
      </w:r>
      <w:hyperlink r:id="rId9" w:history="1">
        <w:r w:rsidRPr="000A02F0">
          <w:rPr>
            <w:rStyle w:val="Hyperlink"/>
            <w:rFonts w:ascii="Trebuchet MS" w:eastAsia="Times New Roman" w:hAnsi="Trebuchet MS" w:cs="Times New Roman"/>
            <w:kern w:val="0"/>
            <w:sz w:val="24"/>
            <w:szCs w:val="24"/>
            <w14:ligatures w14:val="none"/>
          </w:rPr>
          <w:t>https://legislature.idaho.gov/wp-content/uploads/sessioninfo/2023/legislation/H0028.pdf</w:t>
        </w:r>
      </w:hyperlink>
    </w:p>
    <w:p w14:paraId="4FB3074F" w14:textId="77777777" w:rsidR="00784573" w:rsidRDefault="00784573" w:rsidP="007F2D0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0994B837" w14:textId="25D6839A" w:rsidR="005E2B21" w:rsidRDefault="005E2B21" w:rsidP="007F2D0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  <w:t xml:space="preserve">Statement of purpose: </w:t>
      </w:r>
      <w:hyperlink r:id="rId10" w:history="1">
        <w:r w:rsidRPr="000A02F0">
          <w:rPr>
            <w:rStyle w:val="Hyperlink"/>
            <w:rFonts w:ascii="Trebuchet MS" w:eastAsia="Times New Roman" w:hAnsi="Trebuchet MS" w:cs="Times New Roman"/>
            <w:kern w:val="0"/>
            <w:sz w:val="24"/>
            <w:szCs w:val="24"/>
            <w14:ligatures w14:val="none"/>
          </w:rPr>
          <w:t>https://legislature.idaho.gov/wp-content/uploads/sessioninfo/2023/legislation/H0028SOP.pdf</w:t>
        </w:r>
      </w:hyperlink>
    </w:p>
    <w:p w14:paraId="77D56D90" w14:textId="77777777" w:rsidR="005E2B21" w:rsidRDefault="005E2B21" w:rsidP="007F2D0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</w:p>
    <w:p w14:paraId="72996821" w14:textId="023CBCD1" w:rsidR="008174DB" w:rsidRPr="007F2D09" w:rsidRDefault="008174DB" w:rsidP="007F2D09">
      <w:pPr>
        <w:spacing w:after="0" w:line="240" w:lineRule="auto"/>
        <w:rPr>
          <w:rFonts w:ascii="Trebuchet MS" w:eastAsia="Times New Roman" w:hAnsi="Trebuchet MS" w:cs="Times New Roman"/>
          <w:kern w:val="0"/>
          <w:sz w:val="24"/>
          <w:szCs w:val="24"/>
          <w14:ligatures w14:val="none"/>
        </w:rPr>
      </w:pPr>
      <w:r>
        <w:rPr>
          <w:noProof/>
        </w:rPr>
        <w:drawing>
          <wp:inline distT="0" distB="0" distL="0" distR="0" wp14:anchorId="6F245718" wp14:editId="784C0828">
            <wp:extent cx="3070860" cy="6016830"/>
            <wp:effectExtent l="0" t="0" r="0" b="3175"/>
            <wp:docPr id="2" name="Picture 2" descr="May be an image of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y be an image of text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7789" cy="6049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174DB" w:rsidRPr="007F2D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SyMTc2MLU0tTI1MTQyUdpeDU4uLM/DyQAtNaAFjwg1ksAAAA"/>
  </w:docVars>
  <w:rsids>
    <w:rsidRoot w:val="004F5F79"/>
    <w:rsid w:val="0003372B"/>
    <w:rsid w:val="001674BB"/>
    <w:rsid w:val="004F25AA"/>
    <w:rsid w:val="004F5F79"/>
    <w:rsid w:val="005D6BAB"/>
    <w:rsid w:val="005E2B21"/>
    <w:rsid w:val="00662AE2"/>
    <w:rsid w:val="00784573"/>
    <w:rsid w:val="007F2D09"/>
    <w:rsid w:val="008174DB"/>
    <w:rsid w:val="00A66864"/>
    <w:rsid w:val="00DE498A"/>
    <w:rsid w:val="00F24755"/>
    <w:rsid w:val="00F43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C91F2"/>
  <w15:chartTrackingRefBased/>
  <w15:docId w15:val="{20A39B2A-836C-4556-9682-ADDAB7490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F2D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2D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0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6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0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9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83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1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00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80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884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5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4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8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26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44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2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9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14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4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2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6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76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s-dopl.idaho.gov/IBOMPortal/BoardAdditional.aspx?Board=DIE&amp;BureauLinkID=150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legislature.idaho.gov/statutesrules/idstat/Title54/T54CH35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legislature.idaho.gov/statutesrules/idstat/Title54/T54CH35/SECT54-3510A/" TargetMode="External"/><Relationship Id="rId11" Type="http://schemas.openxmlformats.org/officeDocument/2006/relationships/image" Target="media/image1.jpeg"/><Relationship Id="rId5" Type="http://schemas.openxmlformats.org/officeDocument/2006/relationships/hyperlink" Target="https://legislature.idaho.gov/statutesrules/idstat/Title54/T54CH35/SECT54-3502A/" TargetMode="External"/><Relationship Id="rId10" Type="http://schemas.openxmlformats.org/officeDocument/2006/relationships/hyperlink" Target="https://legislature.idaho.gov/wp-content/uploads/sessioninfo/2023/legislation/H0028SOP.pdf" TargetMode="External"/><Relationship Id="rId4" Type="http://schemas.openxmlformats.org/officeDocument/2006/relationships/hyperlink" Target="https://legislature.idaho.gov/statutesrules/idstat/Title54/T54CH35/SECT54-3501/" TargetMode="External"/><Relationship Id="rId9" Type="http://schemas.openxmlformats.org/officeDocument/2006/relationships/hyperlink" Target="https://legislature.idaho.gov/wp-content/uploads/sessioninfo/2023/legislation/H0028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044</Words>
  <Characters>595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ine Long</dc:creator>
  <cp:keywords/>
  <dc:description/>
  <cp:lastModifiedBy>Elaine Long</cp:lastModifiedBy>
  <cp:revision>2</cp:revision>
  <dcterms:created xsi:type="dcterms:W3CDTF">2023-08-20T03:52:00Z</dcterms:created>
  <dcterms:modified xsi:type="dcterms:W3CDTF">2023-08-20T03:52:00Z</dcterms:modified>
</cp:coreProperties>
</file>